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FF812" w14:textId="77777777" w:rsidR="0095324A" w:rsidRDefault="0095324A" w:rsidP="0095324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1C2CB1DE" w14:textId="5D4B40D1" w:rsidR="0095324A" w:rsidRDefault="0095324A" w:rsidP="0095324A">
      <w:pPr>
        <w:pStyle w:val="Heading1"/>
        <w:rPr>
          <w:lang w:val="en-US"/>
        </w:rPr>
      </w:pPr>
      <w:r>
        <w:rPr>
          <w:lang w:val="en-US"/>
        </w:rPr>
        <w:t xml:space="preserve">Laporan Tugas Besar </w:t>
      </w:r>
      <w:r w:rsidR="00DD212B">
        <w:rPr>
          <w:lang w:val="en-US"/>
        </w:rPr>
        <w:t>2</w:t>
      </w:r>
    </w:p>
    <w:p w14:paraId="79B057A1" w14:textId="77777777" w:rsidR="0095324A" w:rsidRDefault="0095324A" w:rsidP="0095324A">
      <w:pPr>
        <w:pStyle w:val="Heading1"/>
        <w:rPr>
          <w:lang w:val="en-US"/>
        </w:rPr>
      </w:pPr>
      <w:r>
        <w:rPr>
          <w:lang w:val="en-US"/>
        </w:rPr>
        <w:t>Pemrograman Web Dasar</w:t>
      </w:r>
    </w:p>
    <w:p w14:paraId="7D1EAE5A" w14:textId="77777777" w:rsidR="0095324A" w:rsidRDefault="0095324A" w:rsidP="0095324A">
      <w:pPr>
        <w:rPr>
          <w:lang w:val="en-US"/>
        </w:rPr>
      </w:pPr>
    </w:p>
    <w:p w14:paraId="1D139E12" w14:textId="77777777" w:rsidR="0095324A" w:rsidRDefault="00DB6CBA" w:rsidP="0095324A">
      <w:pPr>
        <w:rPr>
          <w:lang w:val="en-US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721E5BFE" wp14:editId="11BC05C7">
            <wp:simplePos x="0" y="0"/>
            <wp:positionH relativeFrom="page">
              <wp:posOffset>2697480</wp:posOffset>
            </wp:positionH>
            <wp:positionV relativeFrom="paragraph">
              <wp:posOffset>329565</wp:posOffset>
            </wp:positionV>
            <wp:extent cx="2393320" cy="2372868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3320" cy="2372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A3D742" w14:textId="77777777" w:rsidR="0095324A" w:rsidRDefault="0095324A" w:rsidP="0095324A">
      <w:pPr>
        <w:rPr>
          <w:lang w:val="en-US"/>
        </w:rPr>
      </w:pPr>
    </w:p>
    <w:p w14:paraId="6C85B3B9" w14:textId="77777777" w:rsidR="0095324A" w:rsidRDefault="0095324A" w:rsidP="00DB6CBA">
      <w:pPr>
        <w:rPr>
          <w:lang w:val="en-US"/>
        </w:rPr>
      </w:pPr>
    </w:p>
    <w:p w14:paraId="604CBB9D" w14:textId="77777777" w:rsidR="00DB6CBA" w:rsidRDefault="00DB6CBA" w:rsidP="00DB6CBA">
      <w:pPr>
        <w:rPr>
          <w:lang w:val="en-US"/>
        </w:rPr>
      </w:pPr>
    </w:p>
    <w:p w14:paraId="7AC6562A" w14:textId="69AF5637" w:rsidR="0095324A" w:rsidRDefault="0095324A" w:rsidP="0095324A">
      <w:pPr>
        <w:jc w:val="center"/>
        <w:rPr>
          <w:lang w:val="en-US"/>
        </w:rPr>
      </w:pPr>
      <w:r>
        <w:rPr>
          <w:lang w:val="en-US"/>
        </w:rPr>
        <w:t>Nama : Muhammad Irfan Noufal</w:t>
      </w:r>
      <w:r w:rsidR="00DD212B">
        <w:rPr>
          <w:lang w:val="en-US"/>
        </w:rPr>
        <w:t xml:space="preserve"> (</w:t>
      </w:r>
      <w:r w:rsidR="00DD212B">
        <w:rPr>
          <w:lang w:val="en-US"/>
        </w:rPr>
        <w:t>2207411025</w:t>
      </w:r>
      <w:r w:rsidR="00DD212B">
        <w:rPr>
          <w:lang w:val="en-US"/>
        </w:rPr>
        <w:t>)</w:t>
      </w:r>
    </w:p>
    <w:p w14:paraId="25E48B2F" w14:textId="14321DC2" w:rsidR="0095324A" w:rsidRPr="0095324A" w:rsidRDefault="0095324A" w:rsidP="00DD212B">
      <w:pPr>
        <w:rPr>
          <w:lang w:val="en-US"/>
        </w:rPr>
      </w:pPr>
    </w:p>
    <w:p w14:paraId="4BBC62B7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523DBC0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BB2235A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C02FBEE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398790D5" w14:textId="77777777" w:rsidR="0095324A" w:rsidRDefault="0095324A" w:rsidP="0095324A">
      <w:pPr>
        <w:spacing w:line="240" w:lineRule="auto"/>
        <w:ind w:left="4395" w:firstLine="720"/>
        <w:rPr>
          <w:rFonts w:ascii="Arial" w:hAnsi="Arial" w:cs="Arial"/>
          <w:sz w:val="16"/>
          <w:szCs w:val="16"/>
          <w:lang w:val="en-US"/>
        </w:rPr>
      </w:pPr>
    </w:p>
    <w:p w14:paraId="20CC1E23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51ACE7A0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713EC6D4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05EADD4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B3F4668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657CB395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7C0256FB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00CFE50E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429305F4" w14:textId="77777777" w:rsidR="0095324A" w:rsidRDefault="0095324A" w:rsidP="00DB6CB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1D584081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 xml:space="preserve">Program Studi D4 Teknik Informatika </w:t>
      </w:r>
    </w:p>
    <w:p w14:paraId="5DAF5227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>Jurusan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Teknik</w:t>
      </w:r>
      <w:r w:rsidRPr="00DB6CBA">
        <w:rPr>
          <w:rFonts w:eastAsia="Times New Roman" w:cs="Times New Roman"/>
          <w:b/>
          <w:spacing w:val="-9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Informatika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dan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 xml:space="preserve">Komputer </w:t>
      </w:r>
    </w:p>
    <w:p w14:paraId="29EF9256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>Politeknik Negeri Jakarta</w:t>
      </w:r>
    </w:p>
    <w:p w14:paraId="2AE34B22" w14:textId="58ED3E11" w:rsidR="004C3F2D" w:rsidRPr="00DD212B" w:rsidRDefault="00DB6CBA" w:rsidP="00DD212B">
      <w:pPr>
        <w:widowControl w:val="0"/>
        <w:autoSpaceDE w:val="0"/>
        <w:autoSpaceDN w:val="0"/>
        <w:spacing w:line="276" w:lineRule="exact"/>
        <w:ind w:left="1701" w:right="2034"/>
        <w:jc w:val="center"/>
        <w:rPr>
          <w:rFonts w:eastAsia="Times New Roman" w:cs="Times New Roman"/>
          <w:b/>
          <w:lang w:val="en-US"/>
        </w:rPr>
      </w:pPr>
      <w:r w:rsidRPr="00DB6CBA">
        <w:rPr>
          <w:rFonts w:eastAsia="Times New Roman" w:cs="Times New Roman"/>
          <w:b/>
          <w:spacing w:val="-4"/>
          <w:lang w:val="id"/>
        </w:rPr>
        <w:t>20</w:t>
      </w:r>
      <w:r>
        <w:rPr>
          <w:rFonts w:eastAsia="Times New Roman" w:cs="Times New Roman"/>
          <w:b/>
          <w:spacing w:val="-4"/>
          <w:lang w:val="en-US"/>
        </w:rPr>
        <w:t>23</w:t>
      </w:r>
    </w:p>
    <w:tbl>
      <w:tblPr>
        <w:tblStyle w:val="TableGrid"/>
        <w:tblW w:w="4995" w:type="pct"/>
        <w:tblInd w:w="-5" w:type="dxa"/>
        <w:tblLook w:val="04A0" w:firstRow="1" w:lastRow="0" w:firstColumn="1" w:lastColumn="0" w:noHBand="0" w:noVBand="1"/>
      </w:tblPr>
      <w:tblGrid>
        <w:gridCol w:w="4670"/>
        <w:gridCol w:w="4671"/>
      </w:tblGrid>
      <w:tr w:rsidR="00DD212B" w14:paraId="2A620DF1" w14:textId="77777777" w:rsidTr="00DD212B">
        <w:tc>
          <w:tcPr>
            <w:tcW w:w="2500" w:type="pct"/>
          </w:tcPr>
          <w:p w14:paraId="026E3F71" w14:textId="77777777" w:rsidR="00DD212B" w:rsidRDefault="00DD212B" w:rsidP="00193FED">
            <w:pPr>
              <w:jc w:val="both"/>
              <w:rPr>
                <w:rFonts w:ascii="Arial" w:hAnsi="Arial" w:cs="Arial"/>
                <w:szCs w:val="24"/>
                <w:lang w:val="en-US"/>
              </w:rPr>
            </w:pPr>
          </w:p>
        </w:tc>
        <w:tc>
          <w:tcPr>
            <w:tcW w:w="2500" w:type="pct"/>
          </w:tcPr>
          <w:p w14:paraId="5A848EAB" w14:textId="77777777" w:rsidR="00DD212B" w:rsidRDefault="00DD212B" w:rsidP="00193FED">
            <w:pPr>
              <w:jc w:val="both"/>
              <w:rPr>
                <w:rFonts w:ascii="Arial" w:hAnsi="Arial" w:cs="Arial"/>
                <w:szCs w:val="24"/>
                <w:lang w:val="en-US"/>
              </w:rPr>
            </w:pPr>
          </w:p>
        </w:tc>
      </w:tr>
    </w:tbl>
    <w:p w14:paraId="701FAE74" w14:textId="0E1621B7" w:rsidR="00BD6C2E" w:rsidRDefault="00BD6C2E" w:rsidP="00193FED">
      <w:pPr>
        <w:ind w:left="4395"/>
        <w:jc w:val="both"/>
        <w:rPr>
          <w:rFonts w:ascii="Arial" w:hAnsi="Arial" w:cs="Arial"/>
          <w:szCs w:val="24"/>
          <w:lang w:val="en-US"/>
        </w:rPr>
      </w:pPr>
    </w:p>
    <w:p w14:paraId="29EFDDD7" w14:textId="0D5D69A7" w:rsidR="008C4FBF" w:rsidRPr="00C30310" w:rsidRDefault="008C4FBF" w:rsidP="00193FED">
      <w:pPr>
        <w:jc w:val="both"/>
        <w:rPr>
          <w:lang w:val="en-US"/>
        </w:rPr>
      </w:pPr>
    </w:p>
    <w:sectPr w:rsidR="008C4FBF" w:rsidRPr="00C30310" w:rsidSect="004C3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77DBD" w14:textId="77777777" w:rsidR="00CC58E5" w:rsidRDefault="00CC58E5" w:rsidP="00C6003C">
      <w:pPr>
        <w:spacing w:line="240" w:lineRule="auto"/>
      </w:pPr>
      <w:r>
        <w:separator/>
      </w:r>
    </w:p>
  </w:endnote>
  <w:endnote w:type="continuationSeparator" w:id="0">
    <w:p w14:paraId="2CA0A4BD" w14:textId="77777777" w:rsidR="00CC58E5" w:rsidRDefault="00CC58E5" w:rsidP="00C600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E95A5" w14:textId="77777777" w:rsidR="00CC58E5" w:rsidRDefault="00CC58E5" w:rsidP="00C6003C">
      <w:pPr>
        <w:spacing w:line="240" w:lineRule="auto"/>
      </w:pPr>
      <w:r>
        <w:separator/>
      </w:r>
    </w:p>
  </w:footnote>
  <w:footnote w:type="continuationSeparator" w:id="0">
    <w:p w14:paraId="51D74508" w14:textId="77777777" w:rsidR="00CC58E5" w:rsidRDefault="00CC58E5" w:rsidP="00C6003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sLA0MTY1MLM0tLBQ0lEKTi0uzszPAykwqgUAXTiH4CwAAAA="/>
  </w:docVars>
  <w:rsids>
    <w:rsidRoot w:val="00EC42BA"/>
    <w:rsid w:val="00000338"/>
    <w:rsid w:val="000C2A2D"/>
    <w:rsid w:val="00120B5C"/>
    <w:rsid w:val="0012602A"/>
    <w:rsid w:val="00193FED"/>
    <w:rsid w:val="00202AEB"/>
    <w:rsid w:val="00381738"/>
    <w:rsid w:val="00395AA6"/>
    <w:rsid w:val="003D4FDD"/>
    <w:rsid w:val="004C3F2D"/>
    <w:rsid w:val="004D09FC"/>
    <w:rsid w:val="00631CAA"/>
    <w:rsid w:val="00634277"/>
    <w:rsid w:val="006578EA"/>
    <w:rsid w:val="00660913"/>
    <w:rsid w:val="00683557"/>
    <w:rsid w:val="0075075E"/>
    <w:rsid w:val="007847A4"/>
    <w:rsid w:val="008015BC"/>
    <w:rsid w:val="008A2A55"/>
    <w:rsid w:val="008C4FBF"/>
    <w:rsid w:val="009109B3"/>
    <w:rsid w:val="00914EA2"/>
    <w:rsid w:val="0093494E"/>
    <w:rsid w:val="0095324A"/>
    <w:rsid w:val="00A46760"/>
    <w:rsid w:val="00A6070C"/>
    <w:rsid w:val="00BC3E9A"/>
    <w:rsid w:val="00BD6C2E"/>
    <w:rsid w:val="00C30310"/>
    <w:rsid w:val="00C6003C"/>
    <w:rsid w:val="00C74C0E"/>
    <w:rsid w:val="00C82211"/>
    <w:rsid w:val="00CC58E5"/>
    <w:rsid w:val="00DB6CBA"/>
    <w:rsid w:val="00DD212B"/>
    <w:rsid w:val="00E840F2"/>
    <w:rsid w:val="00EC42BA"/>
    <w:rsid w:val="00F12156"/>
    <w:rsid w:val="00F534AE"/>
    <w:rsid w:val="00F77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6ED5E"/>
  <w15:chartTrackingRefBased/>
  <w15:docId w15:val="{34FEE96C-6201-46C0-9BF2-785CE0505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738"/>
    <w:pPr>
      <w:spacing w:after="0" w:line="360" w:lineRule="auto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81738"/>
    <w:pPr>
      <w:keepNext/>
      <w:keepLines/>
      <w:spacing w:before="240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81738"/>
    <w:pPr>
      <w:keepNext/>
      <w:keepLines/>
      <w:widowControl w:val="0"/>
      <w:autoSpaceDE w:val="0"/>
      <w:autoSpaceDN w:val="0"/>
      <w:spacing w:before="40"/>
      <w:outlineLvl w:val="1"/>
    </w:pPr>
    <w:rPr>
      <w:rFonts w:eastAsiaTheme="majorEastAsia" w:cstheme="majorBidi"/>
      <w:b/>
      <w:color w:val="000000" w:themeColor="text1"/>
      <w:szCs w:val="26"/>
      <w:lang w:val="id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381738"/>
    <w:pPr>
      <w:keepNext/>
      <w:keepLines/>
      <w:spacing w:before="4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1738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"/>
    </w:rPr>
  </w:style>
  <w:style w:type="character" w:customStyle="1" w:styleId="Heading1Char">
    <w:name w:val="Heading 1 Char"/>
    <w:basedOn w:val="DefaultParagraphFont"/>
    <w:link w:val="Heading1"/>
    <w:uiPriority w:val="9"/>
    <w:rsid w:val="00381738"/>
    <w:rPr>
      <w:rFonts w:ascii="Times New Roman" w:eastAsiaTheme="majorEastAsia" w:hAnsi="Times New Roman" w:cstheme="majorBidi"/>
      <w:sz w:val="32"/>
      <w:szCs w:val="32"/>
    </w:rPr>
  </w:style>
  <w:style w:type="paragraph" w:styleId="NoSpacing">
    <w:name w:val="No Spacing"/>
    <w:autoRedefine/>
    <w:uiPriority w:val="1"/>
    <w:qFormat/>
    <w:rsid w:val="00381738"/>
    <w:pPr>
      <w:spacing w:after="0" w:line="360" w:lineRule="auto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1738"/>
    <w:rPr>
      <w:rFonts w:ascii="Times New Roman" w:eastAsiaTheme="majorEastAsia" w:hAnsi="Times New Roman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81738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1738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C6003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03C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6003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03C"/>
    <w:rPr>
      <w:rFonts w:ascii="Times New Roman" w:hAnsi="Times New Roman"/>
      <w:kern w:val="0"/>
      <w:sz w:val="24"/>
      <w14:ligatures w14:val="none"/>
    </w:rPr>
  </w:style>
  <w:style w:type="table" w:styleId="TableGrid">
    <w:name w:val="Table Grid"/>
    <w:basedOn w:val="TableNormal"/>
    <w:uiPriority w:val="39"/>
    <w:rsid w:val="00DD2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3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7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8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4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A0D82-FA4A-41F9-A982-AFF2DA880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rfan Noufal</dc:creator>
  <cp:keywords/>
  <dc:description/>
  <cp:lastModifiedBy>Muhammad Irfan Noufal</cp:lastModifiedBy>
  <cp:revision>10</cp:revision>
  <dcterms:created xsi:type="dcterms:W3CDTF">2023-05-03T12:02:00Z</dcterms:created>
  <dcterms:modified xsi:type="dcterms:W3CDTF">2023-07-11T07:08:00Z</dcterms:modified>
</cp:coreProperties>
</file>